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usicia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5" w:name="cover-letter"/>
    <w:p>
      <w:pPr>
        <w:pStyle w:val="Heading1"/>
      </w:pPr>
      <w:r>
        <w:t xml:space="preserve">Cover Letter</w:t>
      </w:r>
    </w:p>
    <w:p>
      <w:pPr>
        <w:pStyle w:val="FirstParagraph"/>
      </w:pPr>
      <w:r>
        <w:t xml:space="preserve">Dear [Hiring Manager's Name or Music Venue/Institution Name],</w:t>
      </w:r>
    </w:p>
    <w:p>
      <w:pPr>
        <w:pStyle w:val="BodyText"/>
      </w:pPr>
      <w:r>
        <w:t xml:space="preserve">I am writing to express my sincere interest in the opportunity to contribute as a musician within the vibrant and culturally rich music scene of United States San Francisco. As a dedicated performer, composer, and educator with over [X years] of experience in the industry, I am eager to bring my passion for music, technical expertise, and collaborative spirit to your organization or community. San Francisco’s reputation as a hub for artistic innovation and diversity has long inspired me, and I am excited about the possibility of joining its dynamic musical landscape.</w:t>
      </w:r>
    </w:p>
    <w:bookmarkStart w:id="20" w:name="professional-background"/>
    <w:p>
      <w:pPr>
        <w:pStyle w:val="Heading2"/>
      </w:pPr>
      <w:r>
        <w:t xml:space="preserve">Professional Background</w:t>
      </w:r>
    </w:p>
    <w:p>
      <w:pPr>
        <w:pStyle w:val="FirstParagraph"/>
      </w:pPr>
      <w:r>
        <w:t xml:space="preserve">My journey as a musician began in [City/Region], where I immersed myself in various genres, from classical to jazz, rock, and experimental soundscapes. Over the years, I have performed in intimate acoustic settings, large concert halls, and even street festivals across the United States. My work has taken me from New York City to Los Angeles, but it is San Francisco that has consistently drawn me back—a city where music is not just entertainment but a vital part of its identity.</w:t>
      </w:r>
    </w:p>
    <w:p>
      <w:pPr>
        <w:pStyle w:val="BodyText"/>
      </w:pPr>
      <w:r>
        <w:t xml:space="preserve">As a [specific role, e.g., "guitarist", "violinist", "DJ", or "composer"], I have honed my craft through rigorous practice, formal training, and collaborations with artists from diverse backgrounds. My ability to adapt to different musical styles and my commitment to authenticity have allowed me to connect with audiences on a profound level. Whether performing as a solo artist or leading an ensemble, I strive to create experiences that are both technically precise and emotionally resonant.</w:t>
      </w:r>
    </w:p>
    <w:bookmarkEnd w:id="20"/>
    <w:bookmarkStart w:id="21" w:name="musical-style-and-philosophy"/>
    <w:p>
      <w:pPr>
        <w:pStyle w:val="Heading2"/>
      </w:pPr>
      <w:r>
        <w:t xml:space="preserve">Musical Style and Philosophy</w:t>
      </w:r>
    </w:p>
    <w:p>
      <w:pPr>
        <w:pStyle w:val="FirstParagraph"/>
      </w:pPr>
      <w:r>
        <w:t xml:space="preserve">My music is rooted in the belief that art should challenge, inspire, and unite. In San Francisco, where innovation thrives in every corner of the city—from the fog-draped streets of Haight-Ashbury to the cutting-edge studios in Mission District—I have always found a home for experimentation. My work blends [mention specific genres or influences, e.g., "jazz improvisation with electronic elements" or "classical techniques infused with folk traditions"], creating a unique sound that reflects the city’s eclectic spirit.</w:t>
      </w:r>
    </w:p>
    <w:p>
      <w:pPr>
        <w:pStyle w:val="BodyText"/>
      </w:pPr>
      <w:r>
        <w:t xml:space="preserve">One of my proudest achievements is [specific accomplishment, e.g., "leading a project that combined traditional San Francisco jazz with modern hip-hop beats," or "collaborating with local schools to teach music to underserved youth"]. These experiences have reinforced my commitment to using music as a tool for cultural exchange and community building—a philosophy that aligns seamlessly with the values of the United States San Francisco music scene.</w:t>
      </w:r>
    </w:p>
    <w:bookmarkEnd w:id="21"/>
    <w:bookmarkStart w:id="22" w:name="X59cfac81d283172bf4fa4542fa37defb0b5468d"/>
    <w:p>
      <w:pPr>
        <w:pStyle w:val="Heading2"/>
      </w:pPr>
      <w:r>
        <w:t xml:space="preserve">Connection to United States San Francisco</w:t>
      </w:r>
    </w:p>
    <w:p>
      <w:pPr>
        <w:pStyle w:val="FirstParagraph"/>
      </w:pPr>
      <w:r>
        <w:t xml:space="preserve">San Francisco has always held a special place in my heart. The city’s history as a birthplace of counterculture, its rich tapestry of global influences, and its thriving indie music scene have shaped my artistic perspective. I have attended countless shows at iconic venues like the Fillmore, the Great American Music Hall, and Bimbo’s 365 Club, where I witnessed firsthand how music can transform spaces into communal experiences. These moments reminded me why I chose this path: to be part of something greater than myself.</w:t>
      </w:r>
    </w:p>
    <w:p>
      <w:pPr>
        <w:pStyle w:val="BodyText"/>
      </w:pPr>
      <w:r>
        <w:t xml:space="preserve">What draws me most to San Francisco is its openness to new ideas and its ability to celebrate both tradition and innovation. Whether it’s the soulful sounds of a street performer in the Mission District or the avant-garde compositions at SF Jazz Center, the city offers endless inspiration. I am particularly excited about opportunities to collaborate with local artists, participate in community events, and contribute to initiatives that support emerging talent—something I have always prioritized in my career.</w:t>
      </w:r>
    </w:p>
    <w:bookmarkEnd w:id="22"/>
    <w:bookmarkStart w:id="23" w:name="why-this-opportunity"/>
    <w:p>
      <w:pPr>
        <w:pStyle w:val="Heading2"/>
      </w:pPr>
      <w:r>
        <w:t xml:space="preserve">Why This Opportunity?</w:t>
      </w:r>
    </w:p>
    <w:p>
      <w:pPr>
        <w:pStyle w:val="FirstParagraph"/>
      </w:pPr>
      <w:r>
        <w:t xml:space="preserve">As a musician, I am not just looking for a job; I am seeking a community where my work can thrive and make an impact. The United States San Francisco offers exactly that—a place where creativity is celebrated, and artists are encouraged to push boundaries. Whether it’s performing at a local venue, teaching in underserved neighborhoods, or contributing to a larger cultural initiative, I am eager to engage with the city’s artistic ecosystem in meaningful ways.</w:t>
      </w:r>
    </w:p>
    <w:p>
      <w:pPr>
        <w:pStyle w:val="BodyText"/>
      </w:pPr>
      <w:r>
        <w:t xml:space="preserve">My skills as a musician extend beyond performance. I am also experienced in [mention additional skills, e.g., "music production," "event coordination," or "workshop facilitation"], which I believe can add value to your organization. I am particularly interested in [specific goal, e.g., "collaborating on community-based music projects" or "supporting youth through musical education"]. These efforts align with the mission of [organization/venue name], and I would be honored to contribute to its legacy.</w:t>
      </w:r>
    </w:p>
    <w:bookmarkEnd w:id="23"/>
    <w:bookmarkStart w:id="24" w:name="conclusion"/>
    <w:p>
      <w:pPr>
        <w:pStyle w:val="Heading2"/>
      </w:pPr>
      <w:r>
        <w:t xml:space="preserve">Conclusion</w:t>
      </w:r>
    </w:p>
    <w:p>
      <w:pPr>
        <w:pStyle w:val="FirstParagraph"/>
      </w:pPr>
      <w:r>
        <w:t xml:space="preserve">In closing, I am deeply passionate about music and committed to fostering creativity in San Francisco. My experience, versatility, and dedication to the arts position me as a strong candidate for [specific role or opportunity]. I would be thrilled to bring my energy, expertise, and love for music to your team. Thank you for considering my application. I look forward to the possibility of discussing how I can contribute to the vibrant cultural fabric of United States San Francisco.</w:t>
      </w:r>
    </w:p>
    <w:p>
      <w:pPr>
        <w:pStyle w:val="BodyText"/>
      </w:pPr>
      <w:r>
        <w:t xml:space="preserve">Sincerely,</w:t>
      </w:r>
      <w:r>
        <w:br/>
      </w:r>
      <w:r>
        <w:t xml:space="preserve">[Your Full Name]</w:t>
      </w:r>
      <w:r>
        <w:br/>
      </w:r>
      <w:r>
        <w:t xml:space="preserve">[Your Contact Information: Email, Phone Number, Website or Portfolio Link]</w:t>
      </w:r>
      <w:r>
        <w:br/>
      </w:r>
      <w:r>
        <w:t xml:space="preserve">[Optional: LinkedIn Profile or Social Media Handl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usician in United States San Francisco</dc:title>
  <dc:creator/>
  <dc:language>en</dc:language>
  <cp:keywords/>
  <dcterms:created xsi:type="dcterms:W3CDTF">2026-07-24T06:32:28Z</dcterms:created>
  <dcterms:modified xsi:type="dcterms:W3CDTF">2026-07-24T06:32:28Z</dcterms:modified>
</cp:coreProperties>
</file>

<file path=docProps/custom.xml><?xml version="1.0" encoding="utf-8"?>
<Properties xmlns="http://schemas.openxmlformats.org/officeDocument/2006/custom-properties" xmlns:vt="http://schemas.openxmlformats.org/officeDocument/2006/docPropsVTypes"/>
</file>